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Count of AE reports post Vac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billion d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billion people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2</w:t>
            </w:r>
            <w:r>
              <w:br/>
            </w: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  <w:r>
              <w:br/>
            </w: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0</w:t>
            </w:r>
            <w:r>
              <w:br/>
            </w: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00</w:t>
            </w:r>
            <w:r>
              <w:br/>
            </w: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  <w:r>
              <w:br/>
            </w: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  <w:r>
              <w:br/>
            </w:r>
            <w:r>
              <w:t xml:space="preserve">0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0</w:t>
            </w:r>
            <w:r>
              <w:br/>
            </w:r>
            <w:r>
              <w:t xml:space="preserve">7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0</w:t>
            </w:r>
            <w:r>
              <w:br/>
            </w:r>
            <w:r>
              <w:t xml:space="preserve">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  <w:r>
              <w:br/>
            </w: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</w:t>
            </w:r>
            <w:r>
              <w:br/>
            </w:r>
            <w:r>
              <w:t xml:space="preserve">3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  <w:r>
              <w:br/>
            </w:r>
            <w:r>
              <w:t xml:space="preserve">0.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</w:t>
            </w:r>
            <w:r>
              <w:br/>
            </w:r>
            <w:r>
              <w:t xml:space="preserve">6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  <w:r>
              <w:br/>
            </w: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  <w:r>
              <w:br/>
            </w:r>
            <w:r>
              <w:t xml:space="preserve">0.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  <w:r>
              <w:br/>
            </w: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  <w:r>
              <w:br/>
            </w: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  <w:r>
              <w:br/>
            </w: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  <w:r>
              <w:br/>
            </w:r>
            <w:r>
              <w:t xml:space="preserve">0.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0</w:t>
            </w:r>
            <w:r>
              <w:br/>
            </w: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</w:t>
            </w:r>
            <w:r>
              <w:br/>
            </w:r>
            <w:r>
              <w:t xml:space="preserve">6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  <w:r>
              <w:br/>
            </w: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  <w:r>
              <w:br/>
            </w: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  <w:r>
              <w:br/>
            </w: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</w:t>
            </w:r>
            <w:r>
              <w:br/>
            </w: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  <w:r>
              <w:br/>
            </w: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3</w:t>
            </w:r>
            <w:r>
              <w:br/>
            </w:r>
            <w:r>
              <w:t xml:space="preserve">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  <w:r>
              <w:br/>
            </w:r>
            <w:r>
              <w:t xml:space="preserve">1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</w:t>
            </w:r>
            <w:r>
              <w:br/>
            </w: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  <w:r>
              <w:br/>
            </w: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</w:t>
            </w:r>
            <w:r>
              <w:br/>
            </w:r>
            <w:r>
              <w:t xml:space="preserve">3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ec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  <w:r>
              <w:br/>
            </w: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  <w:r>
              <w:br/>
            </w:r>
            <w:r>
              <w:t xml:space="preserve">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</w:t>
            </w:r>
            <w:r>
              <w:br/>
            </w: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</w:t>
            </w:r>
            <w:r>
              <w:br/>
            </w:r>
            <w:r>
              <w:t xml:space="preserve">7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  <w:r>
              <w:br/>
            </w: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  <w:r>
              <w:br/>
            </w:r>
            <w:r>
              <w:t xml:space="preserve">0.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</w:t>
            </w:r>
            <w:r>
              <w:br/>
            </w:r>
            <w:r>
              <w:t xml:space="preserve">5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</w:t>
            </w:r>
            <w:r>
              <w:br/>
            </w:r>
            <w:r>
              <w:t xml:space="preserve">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  <w:r>
              <w:br/>
            </w: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</w:t>
            </w:r>
            <w:r>
              <w:br/>
            </w:r>
            <w:r>
              <w:t xml:space="preserve">0.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</w:t>
            </w:r>
            <w:r>
              <w:br/>
            </w: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</w:t>
            </w:r>
            <w:r>
              <w:br/>
            </w: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Baby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  <w:r>
              <w:br/>
            </w: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5T23:46:15Z</dcterms:created>
  <dcterms:modified xsi:type="dcterms:W3CDTF">2023-03-05T23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